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stronom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0" w:name="cover-letter"/>
    <w:p>
      <w:pPr>
        <w:pStyle w:val="Heading2"/>
      </w:pPr>
      <w:r>
        <w:t xml:space="preserve">Cover Letter</w:t>
      </w:r>
    </w:p>
    <w:p>
      <w:pPr>
        <w:pStyle w:val="FirstParagraph"/>
      </w:pPr>
      <w:r>
        <w:rPr>
          <w:bCs/>
          <w:b/>
        </w:rPr>
        <w:t xml:space="preserve">Dear Hiring Manager,</w:t>
      </w:r>
    </w:p>
    <w:p>
      <w:pPr>
        <w:pStyle w:val="BodyText"/>
      </w:pPr>
      <w:r>
        <w:t xml:space="preserve">I am writing to express my enthusiastic interest in the Astronomer position at a prestigious institution in the United Arab Emirates Abu Dhabi. As a dedicated and innovative astronomer with a passion for unraveling the mysteries of the universe, I am eager to contribute my expertise, research experience, and commitment to scientific discovery to an organization that shares my vision for advancing astronomy in this dynamic region.</w:t>
      </w:r>
    </w:p>
    <w:p>
      <w:pPr>
        <w:pStyle w:val="BodyText"/>
      </w:pPr>
      <w:r>
        <w:t xml:space="preserve">My academic background in astrophysics and years of hands-on experience in observational astronomy have equipped me with a robust foundation to tackle complex challenges in the field. I hold a Ph.D. in Astronomy from [Your University], where my research focused on [specific area, e.g., exoplanet detection, cosmic microwave background analysis, or star formation]. This work not only deepened my technical skills but also reinforced my belief in the transformative power of astronomy to inspire global collaboration and foster technological innovation. The United Arab Emirates Abu Dhabi, with its growing emphasis on science and technology as a cornerstone of its national development strategy, represents an ideal setting for me to apply these skills while contributing to cutting-edge research.</w:t>
      </w:r>
    </w:p>
    <w:p>
      <w:pPr>
        <w:pStyle w:val="BodyText"/>
      </w:pPr>
      <w:r>
        <w:t xml:space="preserve">What particularly excites me about this opportunity is the unique intersection of astronomy and the UAE's ambitious vision. The United Arab Emirates has emerged as a global leader in space exploration, exemplified by initiatives like the Hope Probe, which successfully reached Mars in 2021. This achievement underscores the nation's commitment to pushing the boundaries of scientific knowledge. As an astronomer, I am deeply inspired by such endeavors and would be thrilled to join a team that is at the forefront of this exciting frontier. Abu Dhabi, with its advanced research facilities and strategic investments in astronomy, offers a vibrant ecosystem for innovation—a place where my expertise can directly support projects that align with the UAE's goals of fostering scientific excellence.</w:t>
      </w:r>
    </w:p>
    <w:p>
      <w:pPr>
        <w:pStyle w:val="BodyText"/>
      </w:pPr>
      <w:r>
        <w:t xml:space="preserve">The United Arab Emirates Abu Dhabi is not only a hub for space exploration but also a region with exceptional conditions for astronomical observation. The clear skies, minimal light pollution, and strategic geographic location make it an ideal site for both ground-based and space-based research. I have studied the work of institutions such as the [Name of Local Observatory or University], which has made significant contributions to understanding celestial phenomena. I am particularly intrigued by their focus on [specific project or research area, e.g., radio astronomy, astrophysics, or planetary science], and I am eager to collaborate with such forward-thinking organizations to expand our collective knowledge of the cosmos.</w:t>
      </w:r>
    </w:p>
    <w:p>
      <w:pPr>
        <w:pStyle w:val="BodyText"/>
      </w:pPr>
      <w:r>
        <w:t xml:space="preserve">My professional journey has been defined by a commitment to rigorous research and interdisciplinary collaboration. During my tenure as a [Your Previous Position] at [Previous Institution], I led projects that involved [specific tasks, e.g., analyzing data from telescopes, developing algorithms for celestial object detection, or mentoring students in observational techniques]. These experiences honed my ability to approach complex problems with creativity and precision while fostering a spirit of teamwork. For instance, my work on [mention a specific project] resulted in [quantifiable outcome, e.g., publication in a peer-reviewed journal or contribution to a major discovery], which I believe aligns well with the goals of an astronomer position in Abu Dhabi.</w:t>
      </w:r>
    </w:p>
    <w:p>
      <w:pPr>
        <w:pStyle w:val="BodyText"/>
      </w:pPr>
      <w:r>
        <w:t xml:space="preserve">What sets me apart as an astronomer is my ability to bridge theoretical concepts with practical applications. I have consistently sought opportunities to engage the public and students in astronomy through outreach programs, workshops, and lectures. In the United Arab Emirates Abu Dhabi, where education and science are prioritized as key pillars of national development, I see immense potential to inspire the next generation of scientists and engineers. My goal is not only to contribute to groundbreaking research but also to nurture a culture of curiosity and discovery that resonates throughout the community.</w:t>
      </w:r>
    </w:p>
    <w:p>
      <w:pPr>
        <w:pStyle w:val="BodyText"/>
      </w:pPr>
      <w:r>
        <w:t xml:space="preserve">Moreover, my adaptability and resilience in diverse environments make me well-suited for the challenges of working in a rapidly evolving field like astronomy. Whether it is navigating the complexities of data analysis, optimizing observational techniques, or collaborating with international teams, I approach every task with dedication and a solutions-oriented mindset. The United Arab Emirates Abu Dhabi offers a unique opportunity to work at the intersection of tradition and innovation—a place where ancient wisdom meets modern technology to unlock new horizons in space exploration.</w:t>
      </w:r>
    </w:p>
    <w:p>
      <w:pPr>
        <w:pStyle w:val="BodyText"/>
      </w:pPr>
      <w:r>
        <w:t xml:space="preserve">I am particularly drawn to the United Arab Emirates Abu Dhabi because of its visionary leadership in science and its dedication to creating a sustainable future. The UAE's "Vision 2021" and "Vision 2071" frameworks emphasize the importance of knowledge-based economies, and astronomy plays a pivotal role in this transformation. By joining your organization, I aim to contribute to projects that not only advance scientific understanding but also align with the broader goals of innovation, education, and global cooperation.</w:t>
      </w:r>
    </w:p>
    <w:p>
      <w:pPr>
        <w:pStyle w:val="BodyText"/>
      </w:pPr>
      <w:r>
        <w:t xml:space="preserve">In conclusion, I am deeply enthusiastic about the opportunity to serve as an Astronomer in the United Arab Emirates Abu Dhabi. My academic training, professional experience, and unwavering passion for astronomy have prepared me to make meaningful contributions to your institution's mission. I am confident that my skills and vision align with the values of excellence and innovation that define this region. I would be honored to bring my expertise to your team and collaborate on projects that push the boundaries of what we know about the universe.</w:t>
      </w:r>
    </w:p>
    <w:p>
      <w:pPr>
        <w:pStyle w:val="BodyText"/>
      </w:pPr>
      <w:r>
        <w:t xml:space="preserve">Thank you for considering my application. I look forward to the possibility of discussing how I can contribute to your organization's continued success in astronomy and space exploration. Please feel free to contact me at [Your Phone Number] or [Your Email Address] at your earliest convenience.</w:t>
      </w:r>
    </w:p>
    <w:p>
      <w:pPr>
        <w:pStyle w:val="BodyText"/>
      </w:pPr>
      <w:r>
        <w:t xml:space="preserve">Sincerely,</w:t>
      </w:r>
      <w:r>
        <w:br/>
      </w:r>
      <w:r>
        <w:rPr>
          <w:bCs/>
          <w:b/>
        </w:rP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stronomer - United Arab Emirates Abu Dhabi</dc:title>
  <dc:creator/>
  <dc:language>en</dc:language>
  <cp:keywords/>
  <dcterms:created xsi:type="dcterms:W3CDTF">2026-07-24T04:00:18Z</dcterms:created>
  <dcterms:modified xsi:type="dcterms:W3CDTF">2026-07-24T04:00:18Z</dcterms:modified>
</cp:coreProperties>
</file>

<file path=docProps/custom.xml><?xml version="1.0" encoding="utf-8"?>
<Properties xmlns="http://schemas.openxmlformats.org/officeDocument/2006/custom-properties" xmlns:vt="http://schemas.openxmlformats.org/officeDocument/2006/docPropsVTypes"/>
</file>